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3BF0E3" w14:textId="0416834D" w:rsidR="00477325" w:rsidRDefault="00455E7F">
      <w:pPr>
        <w:rPr>
          <w:rFonts w:ascii="Times New Roman" w:hAnsi="Times New Roman" w:cs="Times New Roman"/>
          <w:sz w:val="28"/>
          <w:szCs w:val="28"/>
          <w:u w:val="single"/>
        </w:rPr>
      </w:pPr>
      <w:r w:rsidRPr="00455E7F">
        <w:rPr>
          <w:rFonts w:ascii="Times New Roman" w:hAnsi="Times New Roman" w:cs="Times New Roman"/>
          <w:sz w:val="28"/>
          <w:szCs w:val="28"/>
          <w:u w:val="single"/>
        </w:rPr>
        <w:t>Searching a value into a created linked list</w:t>
      </w:r>
      <w:r>
        <w:rPr>
          <w:rFonts w:ascii="Times New Roman" w:hAnsi="Times New Roman" w:cs="Times New Roman"/>
          <w:sz w:val="28"/>
          <w:szCs w:val="28"/>
          <w:u w:val="single"/>
        </w:rPr>
        <w:t>:</w:t>
      </w:r>
    </w:p>
    <w:p w14:paraId="6EB7C1CA" w14:textId="1A925D27" w:rsidR="00455E7F" w:rsidRDefault="00455E7F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C0C51A5" w14:textId="22A7A0F6" w:rsidR="00455E7F" w:rsidRDefault="00455E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 a linked list is already created and your task is to find a value from that created linked list with its position. If the value is not belonging to the linked list then give a message. </w:t>
      </w:r>
    </w:p>
    <w:p w14:paraId="13D6CA2C" w14:textId="3216B46E" w:rsidR="00455E7F" w:rsidRDefault="00455E7F">
      <w:pPr>
        <w:rPr>
          <w:rFonts w:ascii="Times New Roman" w:hAnsi="Times New Roman" w:cs="Times New Roman"/>
          <w:sz w:val="24"/>
          <w:szCs w:val="24"/>
        </w:rPr>
      </w:pPr>
    </w:p>
    <w:p w14:paraId="2C14AD83" w14:textId="044EC7D0" w:rsidR="00455E7F" w:rsidRDefault="00455E7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D5428FD" wp14:editId="459ACD5B">
            <wp:extent cx="6657852" cy="6629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73081" cy="664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4F69C" w14:textId="62C452D1" w:rsidR="00455E7F" w:rsidRDefault="00455E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rching value is, y= any number.</w:t>
      </w:r>
    </w:p>
    <w:p w14:paraId="20A9FDEF" w14:textId="347F83C8" w:rsidR="00455E7F" w:rsidRDefault="00455E7F">
      <w:pPr>
        <w:rPr>
          <w:rFonts w:ascii="Times New Roman" w:hAnsi="Times New Roman" w:cs="Times New Roman"/>
          <w:sz w:val="24"/>
          <w:szCs w:val="24"/>
        </w:rPr>
      </w:pPr>
    </w:p>
    <w:p w14:paraId="1AEF4DD9" w14:textId="698A4E87" w:rsidR="00455E7F" w:rsidRDefault="00455E7F">
      <w:pPr>
        <w:rPr>
          <w:rFonts w:ascii="Times New Roman" w:hAnsi="Times New Roman" w:cs="Times New Roman"/>
          <w:sz w:val="24"/>
          <w:szCs w:val="24"/>
        </w:rPr>
      </w:pPr>
    </w:p>
    <w:p w14:paraId="79F382EE" w14:textId="5D1EE668" w:rsidR="00455E7F" w:rsidRDefault="00455E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arching procedure:</w:t>
      </w:r>
    </w:p>
    <w:p w14:paraId="057A009F" w14:textId="483DF69C" w:rsidR="00455E7F" w:rsidRDefault="002B32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2AA4F4" wp14:editId="3607D0DA">
                <wp:simplePos x="0" y="0"/>
                <wp:positionH relativeFrom="column">
                  <wp:posOffset>53340</wp:posOffset>
                </wp:positionH>
                <wp:positionV relativeFrom="paragraph">
                  <wp:posOffset>229235</wp:posOffset>
                </wp:positionV>
                <wp:extent cx="60960" cy="3093720"/>
                <wp:effectExtent l="19050" t="38100" r="53340" b="1143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960" cy="3093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4FB9F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4.2pt;margin-top:18.05pt;width:4.8pt;height:243.6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" strokecolor="black [3200]" strokeweight="1pt">
                <v:stroke endarrow="block" joinstyle="miter"/>
              </v:shape>
            </w:pict>
          </mc:Fallback>
        </mc:AlternateContent>
      </w:r>
      <w:r w:rsidR="00455E7F">
        <w:rPr>
          <w:rFonts w:ascii="Times New Roman" w:hAnsi="Times New Roman" w:cs="Times New Roman"/>
          <w:sz w:val="24"/>
          <w:szCs w:val="24"/>
        </w:rPr>
        <w:t>Procedure SearchValueintoLinkedList</w:t>
      </w:r>
    </w:p>
    <w:p w14:paraId="43DB2060" w14:textId="419DA23D" w:rsidR="00455E7F" w:rsidRDefault="00455E7F" w:rsidP="00455E7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 create a linked list.</w:t>
      </w:r>
    </w:p>
    <w:p w14:paraId="5765E449" w14:textId="5CAD7CC1" w:rsidR="00455E7F" w:rsidRDefault="00455E7F" w:rsidP="00455E7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203CE" wp14:editId="36358924">
                <wp:simplePos x="0" y="0"/>
                <wp:positionH relativeFrom="column">
                  <wp:posOffset>678180</wp:posOffset>
                </wp:positionH>
                <wp:positionV relativeFrom="paragraph">
                  <wp:posOffset>135255</wp:posOffset>
                </wp:positionV>
                <wp:extent cx="426720" cy="0"/>
                <wp:effectExtent l="38100" t="76200" r="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67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CF37F6" id="Straight Arrow Connector 3" o:spid="_x0000_s1026" type="#_x0000_t32" style="position:absolute;margin-left:53.4pt;margin-top:10.65pt;width:33.6pt;height: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 y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earchingValue</w:t>
      </w:r>
    </w:p>
    <w:p w14:paraId="0697D2A1" w14:textId="1EBFE098" w:rsidR="00455E7F" w:rsidRDefault="00455E7F" w:rsidP="00455E7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0A2CF5" wp14:editId="00332A86">
                <wp:simplePos x="0" y="0"/>
                <wp:positionH relativeFrom="column">
                  <wp:posOffset>647700</wp:posOffset>
                </wp:positionH>
                <wp:positionV relativeFrom="paragraph">
                  <wp:posOffset>137160</wp:posOffset>
                </wp:positionV>
                <wp:extent cx="426720" cy="0"/>
                <wp:effectExtent l="38100" t="76200" r="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67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B861F7" id="Straight Arrow Connector 4" o:spid="_x0000_s1026" type="#_x0000_t32" style="position:absolute;margin-left:51pt;margin-top:10.8pt;width:33.6pt;height:0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p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reatedList</w:t>
      </w:r>
    </w:p>
    <w:p w14:paraId="4217DB4B" w14:textId="52DE27F7" w:rsidR="00455E7F" w:rsidRDefault="00455E7F" w:rsidP="00455E7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A6FCF4" wp14:editId="4FB09507">
                <wp:simplePos x="0" y="0"/>
                <wp:positionH relativeFrom="column">
                  <wp:posOffset>670560</wp:posOffset>
                </wp:positionH>
                <wp:positionV relativeFrom="paragraph">
                  <wp:posOffset>114300</wp:posOffset>
                </wp:positionV>
                <wp:extent cx="426720" cy="0"/>
                <wp:effectExtent l="38100" t="76200" r="0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67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7D9D22" id="Straight Arrow Connector 5" o:spid="_x0000_s1026" type="#_x0000_t32" style="position:absolute;margin-left:52.8pt;margin-top:9pt;width:33.6pt;height:0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" strokecolor="black [3200]" strokeweight="1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r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</w:t>
      </w:r>
    </w:p>
    <w:p w14:paraId="2FB00D4B" w14:textId="68FAA59C" w:rsidR="00455E7F" w:rsidRDefault="001E5A0D" w:rsidP="00455E7F">
      <w:pPr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B032A0" wp14:editId="31F43A5B">
                <wp:simplePos x="0" y="0"/>
                <wp:positionH relativeFrom="column">
                  <wp:posOffset>700948</wp:posOffset>
                </wp:positionH>
                <wp:positionV relativeFrom="paragraph">
                  <wp:posOffset>205013</wp:posOffset>
                </wp:positionV>
                <wp:extent cx="45719" cy="331742"/>
                <wp:effectExtent l="38100" t="38100" r="50165" b="1143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33174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4CF4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55.2pt;margin-top:16.15pt;width:3.6pt;height:26.1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" strokecolor="black [3200]" strokeweight="1pt">
                <v:stroke endarrow="block" joinstyle="miter"/>
              </v:shape>
            </w:pict>
          </mc:Fallback>
        </mc:AlternateContent>
      </w:r>
      <w:r w:rsidR="00455E7F">
        <w:rPr>
          <w:rFonts w:ascii="Times New Roman" w:hAnsi="Times New Roman" w:cs="Times New Roman"/>
          <w:sz w:val="24"/>
          <w:szCs w:val="24"/>
        </w:rPr>
        <w:t xml:space="preserve">while  r (info) </w:t>
      </w:r>
      <m:oMath>
        <m:r>
          <w:rPr>
            <w:rFonts w:ascii="Cambria Math" w:hAnsi="Cambria Math" w:cs="Times New Roman"/>
            <w:sz w:val="24"/>
            <w:szCs w:val="24"/>
          </w:rPr>
          <m:t>≠</m:t>
        </m:r>
      </m:oMath>
      <w:r w:rsidR="002B3250">
        <w:rPr>
          <w:rFonts w:ascii="Times New Roman" w:eastAsiaTheme="minorEastAsia" w:hAnsi="Times New Roman" w:cs="Times New Roman"/>
          <w:sz w:val="24"/>
          <w:szCs w:val="24"/>
        </w:rPr>
        <w:t xml:space="preserve"> y and r </w:t>
      </w:r>
      <m:oMath>
        <m:r>
          <w:rPr>
            <w:rFonts w:ascii="Cambria Math" w:hAnsi="Cambria Math" w:cs="Times New Roman"/>
            <w:sz w:val="24"/>
            <w:szCs w:val="24"/>
          </w:rPr>
          <m:t>≠</m:t>
        </m:r>
      </m:oMath>
      <w:r w:rsidR="002B3250">
        <w:rPr>
          <w:rFonts w:ascii="Times New Roman" w:eastAsiaTheme="minorEastAsia" w:hAnsi="Times New Roman" w:cs="Times New Roman"/>
          <w:sz w:val="24"/>
          <w:szCs w:val="24"/>
        </w:rPr>
        <w:t xml:space="preserve"> NULL do</w:t>
      </w:r>
    </w:p>
    <w:p w14:paraId="437AB430" w14:textId="06297DA1" w:rsidR="002B3250" w:rsidRDefault="001E5A0D" w:rsidP="00455E7F">
      <w:pPr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0C52FDB" wp14:editId="3D6E074C">
                <wp:simplePos x="0" y="0"/>
                <wp:positionH relativeFrom="column">
                  <wp:posOffset>696686</wp:posOffset>
                </wp:positionH>
                <wp:positionV relativeFrom="paragraph">
                  <wp:posOffset>220617</wp:posOffset>
                </wp:positionV>
                <wp:extent cx="1181100" cy="21772"/>
                <wp:effectExtent l="0" t="0" r="19050" b="3556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1100" cy="21772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5B0B1" id="Straight Connector 12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.85pt,17.35pt" to="147.8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" strokecolor="black [3200]" strokeweight="1pt">
                <v:stroke joinstyle="miter"/>
              </v:line>
            </w:pict>
          </mc:Fallback>
        </mc:AlternateContent>
      </w:r>
      <w:r w:rsidR="008126BB">
        <w:rPr>
          <w:rFonts w:ascii="Times New Roman" w:eastAsiaTheme="minorEastAsia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067056" wp14:editId="6EFEB866">
                <wp:simplePos x="0" y="0"/>
                <wp:positionH relativeFrom="column">
                  <wp:posOffset>974271</wp:posOffset>
                </wp:positionH>
                <wp:positionV relativeFrom="paragraph">
                  <wp:posOffset>68218</wp:posOffset>
                </wp:positionV>
                <wp:extent cx="315686" cy="45719"/>
                <wp:effectExtent l="38100" t="38100" r="27305" b="8826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5686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89252" id="Straight Arrow Connector 2" o:spid="_x0000_s1026" type="#_x0000_t32" style="position:absolute;margin-left:76.7pt;margin-top:5.35pt;width:24.85pt;height:3.6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" strokecolor="black [3200]" strokeweight="1pt">
                <v:stroke endarrow="block" joinstyle="miter"/>
              </v:shape>
            </w:pict>
          </mc:Fallback>
        </mc:AlternateContent>
      </w:r>
      <w:r w:rsidR="002B3250">
        <w:rPr>
          <w:rFonts w:ascii="Times New Roman" w:eastAsiaTheme="minorEastAsia" w:hAnsi="Times New Roman" w:cs="Times New Roman"/>
          <w:sz w:val="24"/>
          <w:szCs w:val="24"/>
        </w:rPr>
        <w:tab/>
        <w:t xml:space="preserve">r  </w:t>
      </w:r>
      <w:r w:rsidR="008126BB">
        <w:rPr>
          <w:rFonts w:ascii="Times New Roman" w:eastAsiaTheme="minorEastAsia" w:hAnsi="Times New Roman" w:cs="Times New Roman"/>
          <w:sz w:val="24"/>
          <w:szCs w:val="24"/>
        </w:rPr>
        <w:tab/>
      </w:r>
      <w:r w:rsidR="002B3250">
        <w:rPr>
          <w:rFonts w:ascii="Times New Roman" w:eastAsiaTheme="minorEastAsia" w:hAnsi="Times New Roman" w:cs="Times New Roman"/>
          <w:sz w:val="24"/>
          <w:szCs w:val="24"/>
        </w:rPr>
        <w:t>r (next)</w:t>
      </w:r>
    </w:p>
    <w:p w14:paraId="65FE6667" w14:textId="59BA1B0D" w:rsidR="002B3250" w:rsidRDefault="002B3250" w:rsidP="00455E7F">
      <w:pPr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 xml:space="preserve">r (info) </w:t>
      </w:r>
      <m:oMath>
        <m:r>
          <w:rPr>
            <w:rFonts w:ascii="Cambria Math" w:hAnsi="Cambria Math" w:cs="Times New Roman"/>
            <w:sz w:val="24"/>
            <w:szCs w:val="24"/>
          </w:rPr>
          <m:t>=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y</w:t>
      </w:r>
    </w:p>
    <w:p w14:paraId="53AC9B69" w14:textId="0824CE9A" w:rsidR="002B3250" w:rsidRDefault="002B3250" w:rsidP="00455E7F">
      <w:pPr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print found</w:t>
      </w:r>
    </w:p>
    <w:p w14:paraId="0716A0B9" w14:textId="3D9D2E97" w:rsidR="002B3250" w:rsidRDefault="002B3250" w:rsidP="00455E7F">
      <w:pPr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else </w:t>
      </w:r>
    </w:p>
    <w:p w14:paraId="521123E2" w14:textId="6206AAE6" w:rsidR="002B3250" w:rsidRDefault="002B3250" w:rsidP="00455E7F">
      <w:pPr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ab/>
        <w:t>print Not Found</w:t>
      </w:r>
    </w:p>
    <w:p w14:paraId="03346F2F" w14:textId="3B630C1A" w:rsidR="002B3250" w:rsidRDefault="002B3250" w:rsidP="00455E7F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D42745" wp14:editId="3738AB1E">
                <wp:simplePos x="0" y="0"/>
                <wp:positionH relativeFrom="column">
                  <wp:posOffset>38100</wp:posOffset>
                </wp:positionH>
                <wp:positionV relativeFrom="paragraph">
                  <wp:posOffset>109855</wp:posOffset>
                </wp:positionV>
                <wp:extent cx="2354580" cy="15240"/>
                <wp:effectExtent l="0" t="0" r="26670" b="2286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5458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BAFDCB" id="Straight Connector 6" o:spid="_x0000_s1026" style="position:absolute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pt,8.65pt" to="188.4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" strokecolor="black [3200]" strokeweight="1pt">
                <v:stroke joinstyle="miter"/>
              </v:line>
            </w:pict>
          </mc:Fallback>
        </mc:AlternateContent>
      </w:r>
    </w:p>
    <w:p w14:paraId="55F96EDD" w14:textId="72BDD8C8" w:rsidR="00455E7F" w:rsidRDefault="00455E7F">
      <w:pPr>
        <w:rPr>
          <w:rFonts w:ascii="Times New Roman" w:hAnsi="Times New Roman" w:cs="Times New Roman"/>
          <w:sz w:val="24"/>
          <w:szCs w:val="24"/>
        </w:rPr>
      </w:pPr>
    </w:p>
    <w:p w14:paraId="7832689D" w14:textId="40E447E5" w:rsidR="00BC579C" w:rsidRDefault="00BC579C">
      <w:pPr>
        <w:rPr>
          <w:rFonts w:ascii="Times New Roman" w:hAnsi="Times New Roman" w:cs="Times New Roman"/>
          <w:sz w:val="24"/>
          <w:szCs w:val="24"/>
        </w:rPr>
      </w:pPr>
    </w:p>
    <w:p w14:paraId="10A6F596" w14:textId="7028235A" w:rsidR="00BC579C" w:rsidRDefault="00BC579C">
      <w:pPr>
        <w:rPr>
          <w:rFonts w:ascii="Times New Roman" w:hAnsi="Times New Roman" w:cs="Times New Roman"/>
          <w:sz w:val="24"/>
          <w:szCs w:val="24"/>
        </w:rPr>
      </w:pPr>
    </w:p>
    <w:p w14:paraId="4EE125CF" w14:textId="2E74689E" w:rsidR="00BC579C" w:rsidRDefault="00BC579C">
      <w:pPr>
        <w:rPr>
          <w:rFonts w:ascii="Times New Roman" w:hAnsi="Times New Roman" w:cs="Times New Roman"/>
          <w:sz w:val="24"/>
          <w:szCs w:val="24"/>
        </w:rPr>
      </w:pPr>
    </w:p>
    <w:p w14:paraId="42DE36E3" w14:textId="61EC72DC" w:rsidR="00BC579C" w:rsidRDefault="00BC579C">
      <w:pPr>
        <w:rPr>
          <w:rFonts w:ascii="Times New Roman" w:hAnsi="Times New Roman" w:cs="Times New Roman"/>
          <w:sz w:val="24"/>
          <w:szCs w:val="24"/>
        </w:rPr>
      </w:pPr>
    </w:p>
    <w:p w14:paraId="11839349" w14:textId="69E86A95" w:rsidR="003C7E43" w:rsidRDefault="003C7E43">
      <w:pPr>
        <w:rPr>
          <w:rFonts w:ascii="Times New Roman" w:hAnsi="Times New Roman" w:cs="Times New Roman"/>
          <w:sz w:val="28"/>
          <w:szCs w:val="28"/>
        </w:rPr>
      </w:pPr>
      <w:r w:rsidRPr="003C7E43">
        <w:rPr>
          <w:rFonts w:ascii="Times New Roman" w:hAnsi="Times New Roman" w:cs="Times New Roman"/>
          <w:sz w:val="28"/>
          <w:szCs w:val="28"/>
        </w:rPr>
        <w:lastRenderedPageBreak/>
        <w:t>Inserting a node into a liked list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144DD3B6" w14:textId="06D774AD" w:rsidR="003C7E43" w:rsidRDefault="003C7E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we want to insert a node into linked </w:t>
      </w:r>
      <w:r w:rsidR="000638B7">
        <w:rPr>
          <w:rFonts w:ascii="Times New Roman" w:hAnsi="Times New Roman" w:cs="Times New Roman"/>
          <w:sz w:val="24"/>
          <w:szCs w:val="24"/>
        </w:rPr>
        <w:t>list,</w:t>
      </w:r>
      <w:r>
        <w:rPr>
          <w:rFonts w:ascii="Times New Roman" w:hAnsi="Times New Roman" w:cs="Times New Roman"/>
          <w:sz w:val="24"/>
          <w:szCs w:val="24"/>
        </w:rPr>
        <w:t xml:space="preserve"> we need to know th</w:t>
      </w:r>
      <w:r w:rsidR="000638B7">
        <w:rPr>
          <w:rFonts w:ascii="Times New Roman" w:hAnsi="Times New Roman" w:cs="Times New Roman"/>
          <w:sz w:val="24"/>
          <w:szCs w:val="24"/>
        </w:rPr>
        <w:t xml:space="preserve">e position that which position we need to insert </w:t>
      </w:r>
      <w:r w:rsidR="0065415E">
        <w:rPr>
          <w:rFonts w:ascii="Times New Roman" w:hAnsi="Times New Roman" w:cs="Times New Roman"/>
          <w:sz w:val="24"/>
          <w:szCs w:val="24"/>
        </w:rPr>
        <w:t>the</w:t>
      </w:r>
      <w:r w:rsidR="000638B7">
        <w:rPr>
          <w:rFonts w:ascii="Times New Roman" w:hAnsi="Times New Roman" w:cs="Times New Roman"/>
          <w:sz w:val="24"/>
          <w:szCs w:val="24"/>
        </w:rPr>
        <w:t xml:space="preserve"> new node.</w:t>
      </w:r>
    </w:p>
    <w:p w14:paraId="63760891" w14:textId="5C3629E4" w:rsidR="000638B7" w:rsidRDefault="000638B7" w:rsidP="000638B7">
      <w:p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sz w:val="24"/>
          <w:szCs w:val="24"/>
        </w:rPr>
        <w:t>A node can be added in three ways</w:t>
      </w:r>
    </w:p>
    <w:p w14:paraId="171D69BE" w14:textId="77777777" w:rsidR="000638B7" w:rsidRDefault="000638B7" w:rsidP="000638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sz w:val="24"/>
          <w:szCs w:val="24"/>
        </w:rPr>
        <w:t>At the front of the linked list</w:t>
      </w:r>
    </w:p>
    <w:p w14:paraId="39329737" w14:textId="77777777" w:rsidR="000638B7" w:rsidRDefault="000638B7" w:rsidP="000638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sz w:val="24"/>
          <w:szCs w:val="24"/>
        </w:rPr>
        <w:t>After a given node.</w:t>
      </w:r>
    </w:p>
    <w:p w14:paraId="7FA10661" w14:textId="61B6C5DB" w:rsidR="000638B7" w:rsidRPr="000638B7" w:rsidRDefault="000638B7" w:rsidP="000638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sz w:val="24"/>
          <w:szCs w:val="24"/>
        </w:rPr>
        <w:t>At the end of the linked list.</w:t>
      </w:r>
    </w:p>
    <w:p w14:paraId="53413867" w14:textId="77777777" w:rsidR="0065415E" w:rsidRDefault="000638B7" w:rsidP="000638B7">
      <w:p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sz w:val="24"/>
          <w:szCs w:val="24"/>
          <w:u w:val="single"/>
        </w:rPr>
        <w:t>Add a node at the front: (A 4 steps process)</w:t>
      </w:r>
      <w:r w:rsidRPr="000638B7">
        <w:rPr>
          <w:rFonts w:ascii="Times New Roman" w:hAnsi="Times New Roman" w:cs="Times New Roman"/>
          <w:sz w:val="24"/>
          <w:szCs w:val="24"/>
        </w:rPr>
        <w:br/>
        <w:t xml:space="preserve">The new node is always added before the head of the given Linked List. And newly added node becomes the new head of the Linked List. For </w:t>
      </w:r>
      <w:r w:rsidR="0065415E" w:rsidRPr="000638B7">
        <w:rPr>
          <w:rFonts w:ascii="Times New Roman" w:hAnsi="Times New Roman" w:cs="Times New Roman"/>
          <w:sz w:val="24"/>
          <w:szCs w:val="24"/>
        </w:rPr>
        <w:t>example,</w:t>
      </w:r>
      <w:r w:rsidRPr="000638B7">
        <w:rPr>
          <w:rFonts w:ascii="Times New Roman" w:hAnsi="Times New Roman" w:cs="Times New Roman"/>
          <w:sz w:val="24"/>
          <w:szCs w:val="24"/>
        </w:rPr>
        <w:t xml:space="preserve"> if the given Linked List is 10-&gt;15-&gt;20-&gt;25 and we add an item 5 at the front, then the Linked List becomes 5-&gt;10-&gt;15-&gt;20-&gt;25. </w:t>
      </w:r>
    </w:p>
    <w:p w14:paraId="3BAC7128" w14:textId="081DB903" w:rsidR="000638B7" w:rsidRPr="000638B7" w:rsidRDefault="000638B7" w:rsidP="000638B7">
      <w:p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sz w:val="24"/>
          <w:szCs w:val="24"/>
        </w:rPr>
        <w:t>Let us call the function that adds at the front of the list is push</w:t>
      </w:r>
      <w:r w:rsidR="0065415E">
        <w:rPr>
          <w:rFonts w:ascii="Times New Roman" w:hAnsi="Times New Roman" w:cs="Times New Roman"/>
          <w:sz w:val="24"/>
          <w:szCs w:val="24"/>
        </w:rPr>
        <w:t xml:space="preserve"> </w:t>
      </w:r>
      <w:r w:rsidRPr="000638B7">
        <w:rPr>
          <w:rFonts w:ascii="Times New Roman" w:hAnsi="Times New Roman" w:cs="Times New Roman"/>
          <w:sz w:val="24"/>
          <w:szCs w:val="24"/>
        </w:rPr>
        <w:t>(). The push</w:t>
      </w:r>
      <w:r w:rsidR="0065415E">
        <w:rPr>
          <w:rFonts w:ascii="Times New Roman" w:hAnsi="Times New Roman" w:cs="Times New Roman"/>
          <w:sz w:val="24"/>
          <w:szCs w:val="24"/>
        </w:rPr>
        <w:t xml:space="preserve"> </w:t>
      </w:r>
      <w:r w:rsidRPr="000638B7">
        <w:rPr>
          <w:rFonts w:ascii="Times New Roman" w:hAnsi="Times New Roman" w:cs="Times New Roman"/>
          <w:sz w:val="24"/>
          <w:szCs w:val="24"/>
        </w:rPr>
        <w:t xml:space="preserve">() must receive a pointer to the head pointer, because push must change the head pointer to point to the new node </w:t>
      </w:r>
      <w:r w:rsidRPr="000638B7">
        <w:rPr>
          <w:rFonts w:ascii="Times New Roman" w:hAnsi="Times New Roman" w:cs="Times New Roman"/>
          <w:sz w:val="24"/>
          <w:szCs w:val="24"/>
        </w:rPr>
        <w:br/>
      </w:r>
    </w:p>
    <w:p w14:paraId="42749213" w14:textId="12A3B1F8" w:rsidR="000638B7" w:rsidRDefault="000638B7" w:rsidP="000638B7">
      <w:p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B10E09" wp14:editId="3EEFDAA7">
            <wp:extent cx="5250180" cy="1764644"/>
            <wp:effectExtent l="0" t="0" r="762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255" cy="177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F3583" w14:textId="72F47FC0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 = new node</w:t>
      </w:r>
    </w:p>
    <w:p w14:paraId="28D5DBC4" w14:textId="7B6426CC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 = head of the created list</w:t>
      </w:r>
    </w:p>
    <w:p w14:paraId="4C315718" w14:textId="4F81B515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f (position == 1)</w:t>
      </w:r>
    </w:p>
    <w:p w14:paraId="0548A5AE" w14:textId="4F20F252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 -&gt; next = p;</w:t>
      </w:r>
    </w:p>
    <w:p w14:paraId="0C06B8D6" w14:textId="72F6CBC3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 = r;</w:t>
      </w:r>
    </w:p>
    <w:p w14:paraId="74BEF05A" w14:textId="3C950309" w:rsidR="000638B7" w:rsidRDefault="0065415E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BA24251" w14:textId="5AD6F34B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</w:p>
    <w:p w14:paraId="0340643C" w14:textId="5851F90F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</w:p>
    <w:p w14:paraId="5BCC952F" w14:textId="528409A9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</w:p>
    <w:p w14:paraId="2E736D37" w14:textId="77777777" w:rsidR="0065415E" w:rsidRPr="000638B7" w:rsidRDefault="0065415E" w:rsidP="000638B7">
      <w:pPr>
        <w:rPr>
          <w:rFonts w:ascii="Times New Roman" w:hAnsi="Times New Roman" w:cs="Times New Roman"/>
          <w:sz w:val="24"/>
          <w:szCs w:val="24"/>
        </w:rPr>
      </w:pPr>
    </w:p>
    <w:p w14:paraId="470C3B7F" w14:textId="3FD89637" w:rsidR="000638B7" w:rsidRPr="000638B7" w:rsidRDefault="000638B7" w:rsidP="000638B7">
      <w:p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sz w:val="24"/>
          <w:szCs w:val="24"/>
          <w:u w:val="single"/>
        </w:rPr>
        <w:lastRenderedPageBreak/>
        <w:t>Add a node after a given node: (5 steps process)</w:t>
      </w:r>
      <w:r w:rsidRPr="000638B7">
        <w:rPr>
          <w:rFonts w:ascii="Times New Roman" w:hAnsi="Times New Roman" w:cs="Times New Roman"/>
          <w:sz w:val="24"/>
          <w:szCs w:val="24"/>
        </w:rPr>
        <w:br/>
        <w:t>We are given pointer to a node, and the new node is inserted after the given node.</w:t>
      </w:r>
    </w:p>
    <w:p w14:paraId="73079AE9" w14:textId="05CEE22C" w:rsidR="000638B7" w:rsidRPr="000638B7" w:rsidRDefault="000638B7" w:rsidP="000638B7">
      <w:pPr>
        <w:rPr>
          <w:rFonts w:ascii="Times New Roman" w:hAnsi="Times New Roman" w:cs="Times New Roman"/>
          <w:sz w:val="24"/>
          <w:szCs w:val="24"/>
        </w:rPr>
      </w:pPr>
    </w:p>
    <w:p w14:paraId="6CC75978" w14:textId="1D31A223" w:rsidR="000638B7" w:rsidRDefault="000638B7" w:rsidP="000638B7">
      <w:p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2D044A" wp14:editId="0EACF995">
            <wp:extent cx="5111173" cy="18364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63" cy="18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5D350" w14:textId="2E0484FC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 -&gt; head of the created node</w:t>
      </w:r>
    </w:p>
    <w:p w14:paraId="7E6E8133" w14:textId="4A7541B7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 = new node</w:t>
      </w:r>
    </w:p>
    <w:p w14:paraId="0F66ED4A" w14:textId="5B9EE0C5" w:rsidR="00380039" w:rsidRDefault="00380039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 = 1;</w:t>
      </w:r>
    </w:p>
    <w:p w14:paraId="7921BF07" w14:textId="47069FA6" w:rsidR="00380039" w:rsidRDefault="00380039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=p;</w:t>
      </w:r>
    </w:p>
    <w:p w14:paraId="46B13DA3" w14:textId="291AED6A" w:rsidR="0065415E" w:rsidRDefault="0065415E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f (position ==3)</w:t>
      </w:r>
    </w:p>
    <w:p w14:paraId="0912C64A" w14:textId="383C19CE" w:rsidR="00380039" w:rsidRDefault="00380039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hile (place != 2)</w:t>
      </w:r>
    </w:p>
    <w:p w14:paraId="479AB146" w14:textId="148FA685" w:rsidR="00380039" w:rsidRDefault="00380039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{</w:t>
      </w:r>
    </w:p>
    <w:p w14:paraId="65F3F8DB" w14:textId="44573901" w:rsidR="00380039" w:rsidRDefault="00380039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q = q-&gt;next;</w:t>
      </w:r>
    </w:p>
    <w:p w14:paraId="19E773AF" w14:textId="2839079B" w:rsidR="00380039" w:rsidRDefault="00380039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lace++;</w:t>
      </w:r>
    </w:p>
    <w:p w14:paraId="51F41070" w14:textId="74B6CD5F" w:rsidR="00380039" w:rsidRDefault="00380039" w:rsidP="0038003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23F1B80A" w14:textId="04043B37" w:rsidR="00380039" w:rsidRDefault="00380039" w:rsidP="0038003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 - &gt;next = q-&gt;next</w:t>
      </w:r>
      <w:r w:rsidR="00685B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74EB5A" w14:textId="4CA8B3C3" w:rsidR="00380039" w:rsidRDefault="00380039" w:rsidP="0038003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-&gt;next = r;</w:t>
      </w:r>
      <w:r w:rsidR="00685B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7F0CCD" w14:textId="77777777" w:rsidR="00380039" w:rsidRDefault="00380039" w:rsidP="000638B7">
      <w:pPr>
        <w:rPr>
          <w:rFonts w:ascii="Times New Roman" w:hAnsi="Times New Roman" w:cs="Times New Roman"/>
          <w:sz w:val="24"/>
          <w:szCs w:val="24"/>
        </w:rPr>
      </w:pPr>
    </w:p>
    <w:p w14:paraId="48F257F6" w14:textId="77777777" w:rsidR="0065415E" w:rsidRPr="000638B7" w:rsidRDefault="0065415E" w:rsidP="000638B7">
      <w:pPr>
        <w:rPr>
          <w:rFonts w:ascii="Times New Roman" w:hAnsi="Times New Roman" w:cs="Times New Roman"/>
          <w:sz w:val="24"/>
          <w:szCs w:val="24"/>
        </w:rPr>
      </w:pPr>
    </w:p>
    <w:p w14:paraId="2961256F" w14:textId="341BAEF2" w:rsidR="000638B7" w:rsidRPr="000638B7" w:rsidRDefault="000638B7" w:rsidP="000638B7">
      <w:pPr>
        <w:rPr>
          <w:rFonts w:ascii="Times New Roman" w:hAnsi="Times New Roman" w:cs="Times New Roman"/>
          <w:sz w:val="24"/>
          <w:szCs w:val="24"/>
        </w:rPr>
      </w:pPr>
      <w:r w:rsidRPr="000638B7">
        <w:rPr>
          <w:rFonts w:ascii="Times New Roman" w:hAnsi="Times New Roman" w:cs="Times New Roman"/>
          <w:sz w:val="24"/>
          <w:szCs w:val="24"/>
          <w:u w:val="single"/>
        </w:rPr>
        <w:t>Add a node at the end: (6 steps process)</w:t>
      </w:r>
      <w:r w:rsidRPr="000638B7">
        <w:rPr>
          <w:rFonts w:ascii="Times New Roman" w:hAnsi="Times New Roman" w:cs="Times New Roman"/>
          <w:sz w:val="24"/>
          <w:szCs w:val="24"/>
        </w:rPr>
        <w:br/>
        <w:t>The new node is always added after the last node of the given Linked List. For example i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638B7">
        <w:rPr>
          <w:rFonts w:ascii="Times New Roman" w:hAnsi="Times New Roman" w:cs="Times New Roman"/>
          <w:sz w:val="24"/>
          <w:szCs w:val="24"/>
        </w:rPr>
        <w:t>given Linked List is 5-&gt;10-&gt;15-&gt;20-&gt;25 and we add an item 30 at the end, then the Linked List becomes 5-&gt;10-&gt;15-&gt;20-&gt;25-&gt;30.</w:t>
      </w:r>
      <w:r w:rsidRPr="000638B7">
        <w:rPr>
          <w:rFonts w:ascii="Times New Roman" w:hAnsi="Times New Roman" w:cs="Times New Roman"/>
          <w:sz w:val="24"/>
          <w:szCs w:val="24"/>
        </w:rPr>
        <w:br/>
        <w:t>Since a Linked List is typically represented by the head of it, we have to traverse the list till end and then change the next of last node to new node.</w:t>
      </w:r>
    </w:p>
    <w:p w14:paraId="5B92A042" w14:textId="231AED54" w:rsidR="000638B7" w:rsidRPr="000638B7" w:rsidRDefault="000638B7" w:rsidP="000638B7">
      <w:pPr>
        <w:rPr>
          <w:rFonts w:ascii="Times New Roman" w:hAnsi="Times New Roman" w:cs="Times New Roman"/>
          <w:sz w:val="24"/>
          <w:szCs w:val="24"/>
        </w:rPr>
      </w:pPr>
    </w:p>
    <w:p w14:paraId="5B0F71D3" w14:textId="316070F1" w:rsidR="000638B7" w:rsidRDefault="000638B7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12BEEE" wp14:editId="464097EC">
            <wp:extent cx="5943600" cy="19164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8C4F3" w14:textId="1B7AA49A" w:rsidR="00717BBC" w:rsidRDefault="00717BBC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=p</w:t>
      </w:r>
    </w:p>
    <w:p w14:paraId="5BD99DB9" w14:textId="642DC43E" w:rsidR="00685B6C" w:rsidRDefault="00717BBC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685B6C">
        <w:rPr>
          <w:rFonts w:ascii="Times New Roman" w:hAnsi="Times New Roman" w:cs="Times New Roman"/>
          <w:sz w:val="24"/>
          <w:szCs w:val="24"/>
        </w:rPr>
        <w:t>hile (q-&gt;next !=NULL)</w:t>
      </w:r>
    </w:p>
    <w:p w14:paraId="7447E9F3" w14:textId="71D82BF7" w:rsidR="00685B6C" w:rsidRDefault="00685B6C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</w:p>
    <w:p w14:paraId="0D1B881D" w14:textId="0A4C6ABC" w:rsidR="00685B6C" w:rsidRDefault="00685B6C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17BBC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=q-&gt;ne</w:t>
      </w:r>
      <w:r w:rsidR="00717BBC">
        <w:rPr>
          <w:rFonts w:ascii="Times New Roman" w:hAnsi="Times New Roman" w:cs="Times New Roman"/>
          <w:sz w:val="24"/>
          <w:szCs w:val="24"/>
        </w:rPr>
        <w:t>xt</w:t>
      </w:r>
    </w:p>
    <w:p w14:paraId="0DDF2597" w14:textId="258AC4C8" w:rsidR="00685B6C" w:rsidRDefault="00685B6C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57ABE9B9" w14:textId="07E10B69" w:rsidR="00717BBC" w:rsidRDefault="00717BBC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-&gt;next = r (5000)</w:t>
      </w:r>
      <w:r w:rsidR="00437E96">
        <w:rPr>
          <w:rFonts w:ascii="Times New Roman" w:hAnsi="Times New Roman" w:cs="Times New Roman"/>
          <w:sz w:val="24"/>
          <w:szCs w:val="24"/>
        </w:rPr>
        <w:t>ss</w:t>
      </w:r>
    </w:p>
    <w:p w14:paraId="4EB334C1" w14:textId="01DC2A50" w:rsidR="00717BBC" w:rsidRPr="000638B7" w:rsidRDefault="00717BBC" w:rsidP="000638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-&gt;next = NULL</w:t>
      </w:r>
    </w:p>
    <w:sectPr w:rsidR="00717BBC" w:rsidRPr="000638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70969"/>
    <w:multiLevelType w:val="hybridMultilevel"/>
    <w:tmpl w:val="79728D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TI1N7I0NzA0NLRQ0lEKTi0uzszPAykwrgUAmaEuVywAAAA="/>
  </w:docVars>
  <w:rsids>
    <w:rsidRoot w:val="00455E7F"/>
    <w:rsid w:val="000638B7"/>
    <w:rsid w:val="001E5A0D"/>
    <w:rsid w:val="002B3250"/>
    <w:rsid w:val="00380039"/>
    <w:rsid w:val="003C7E43"/>
    <w:rsid w:val="00437E96"/>
    <w:rsid w:val="00455E7F"/>
    <w:rsid w:val="00477325"/>
    <w:rsid w:val="0065415E"/>
    <w:rsid w:val="00685B6C"/>
    <w:rsid w:val="00717BBC"/>
    <w:rsid w:val="008126BB"/>
    <w:rsid w:val="00BC5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9F425"/>
  <w15:chartTrackingRefBased/>
  <w15:docId w15:val="{012FA4E2-61CD-4E21-97F5-3EAA8EF20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3250"/>
    <w:rPr>
      <w:color w:val="808080"/>
    </w:rPr>
  </w:style>
  <w:style w:type="character" w:styleId="Strong">
    <w:name w:val="Strong"/>
    <w:basedOn w:val="DefaultParagraphFont"/>
    <w:uiPriority w:val="22"/>
    <w:qFormat/>
    <w:rsid w:val="000638B7"/>
    <w:rPr>
      <w:b/>
      <w:bCs/>
    </w:rPr>
  </w:style>
  <w:style w:type="paragraph" w:styleId="ListParagraph">
    <w:name w:val="List Paragraph"/>
    <w:basedOn w:val="Normal"/>
    <w:uiPriority w:val="34"/>
    <w:qFormat/>
    <w:rsid w:val="000638B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638B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ia Jahan</dc:creator>
  <cp:keywords/>
  <dc:description/>
  <cp:lastModifiedBy>Sadia Jahan</cp:lastModifiedBy>
  <cp:revision>5</cp:revision>
  <dcterms:created xsi:type="dcterms:W3CDTF">2020-06-02T03:36:00Z</dcterms:created>
  <dcterms:modified xsi:type="dcterms:W3CDTF">2020-06-07T08:52:00Z</dcterms:modified>
</cp:coreProperties>
</file>